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C2CD9" w14:textId="086517AA" w:rsidR="009C7299" w:rsidRDefault="007F4BE5" w:rsidP="00C74B7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bookmarkStart w:id="0" w:name="_Hlk179970273"/>
      <w:bookmarkStart w:id="1" w:name="_GoBack"/>
      <w:bookmarkEnd w:id="1"/>
      <w:r>
        <w:rPr>
          <w:rFonts w:ascii="Times New Roman" w:hAnsi="Times New Roman"/>
          <w:sz w:val="24"/>
          <w:szCs w:val="24"/>
          <w:shd w:val="clear" w:color="auto" w:fill="FFFFFF"/>
        </w:rPr>
        <w:t>Supplementary-</w:t>
      </w:r>
      <w:r w:rsidR="009C7299" w:rsidRPr="0035464E">
        <w:rPr>
          <w:rFonts w:ascii="Times New Roman" w:hAnsi="Times New Roman"/>
          <w:sz w:val="24"/>
          <w:szCs w:val="24"/>
          <w:shd w:val="clear" w:color="auto" w:fill="FFFFFF"/>
        </w:rPr>
        <w:t xml:space="preserve">Table </w:t>
      </w:r>
      <w:r w:rsidR="00D67177">
        <w:rPr>
          <w:rFonts w:ascii="Times New Roman" w:hAnsi="Times New Roman"/>
          <w:sz w:val="24"/>
          <w:szCs w:val="24"/>
          <w:shd w:val="clear" w:color="auto" w:fill="FFFFFF"/>
        </w:rPr>
        <w:t>1</w:t>
      </w:r>
      <w:r w:rsidR="000F6B85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9C7299" w:rsidRPr="0035464E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9C7299" w:rsidRPr="0035464E">
        <w:rPr>
          <w:rFonts w:ascii="Times New Roman" w:hAnsi="Times New Roman"/>
          <w:color w:val="000000"/>
          <w:sz w:val="24"/>
          <w:szCs w:val="24"/>
        </w:rPr>
        <w:t>Mean induc</w:t>
      </w:r>
      <w:r w:rsidR="008623C5">
        <w:rPr>
          <w:rFonts w:ascii="Times New Roman" w:hAnsi="Times New Roman"/>
          <w:color w:val="000000"/>
          <w:sz w:val="24"/>
          <w:szCs w:val="24"/>
        </w:rPr>
        <w:t xml:space="preserve">ed respiration rates for </w:t>
      </w:r>
      <w:r w:rsidR="009C7299" w:rsidRPr="0035464E">
        <w:rPr>
          <w:rFonts w:ascii="Times New Roman" w:hAnsi="Times New Roman"/>
          <w:sz w:val="24"/>
          <w:szCs w:val="24"/>
        </w:rPr>
        <w:t>L-arabinose (Ara), D-galactose (Gal), D-glucose (Glc),</w:t>
      </w:r>
      <w:r w:rsidR="008623C5">
        <w:rPr>
          <w:rFonts w:ascii="Times New Roman" w:hAnsi="Times New Roman"/>
          <w:sz w:val="24"/>
          <w:szCs w:val="24"/>
        </w:rPr>
        <w:t xml:space="preserve"> D-fructose (Fru)</w:t>
      </w:r>
      <w:r w:rsidR="009C7299" w:rsidRPr="0035464E">
        <w:rPr>
          <w:rFonts w:ascii="Times New Roman" w:hAnsi="Times New Roman"/>
          <w:sz w:val="24"/>
          <w:szCs w:val="24"/>
        </w:rPr>
        <w:t>, sorbitol (Sor), protocatechuic acid (ProCa), malic acid (MA)</w:t>
      </w:r>
      <w:r w:rsidR="008623C5">
        <w:rPr>
          <w:rFonts w:ascii="Times New Roman" w:hAnsi="Times New Roman"/>
          <w:sz w:val="24"/>
          <w:szCs w:val="24"/>
        </w:rPr>
        <w:t>,</w:t>
      </w:r>
      <w:r w:rsidR="009C7299" w:rsidRPr="0035464E">
        <w:rPr>
          <w:rFonts w:ascii="Times New Roman" w:hAnsi="Times New Roman"/>
          <w:sz w:val="24"/>
          <w:szCs w:val="24"/>
        </w:rPr>
        <w:t xml:space="preserve"> citric acid (CA), and distilled water (</w:t>
      </w:r>
      <w:r w:rsidR="009C7299" w:rsidRPr="0035464E">
        <w:rPr>
          <w:rFonts w:ascii="Times New Roman" w:eastAsia="AdvOT1ef757c0+22" w:hAnsi="Times New Roman"/>
          <w:sz w:val="24"/>
          <w:szCs w:val="24"/>
        </w:rPr>
        <w:t xml:space="preserve">≈ </w:t>
      </w:r>
      <w:r w:rsidR="009C7299" w:rsidRPr="0035464E">
        <w:rPr>
          <w:rFonts w:ascii="Times New Roman" w:hAnsi="Times New Roman"/>
          <w:sz w:val="24"/>
          <w:szCs w:val="24"/>
        </w:rPr>
        <w:t xml:space="preserve">basal respiration), in </w:t>
      </w:r>
      <w:r w:rsidR="008623C5">
        <w:rPr>
          <w:rFonts w:ascii="Times New Roman" w:hAnsi="Times New Roman"/>
          <w:sz w:val="24"/>
          <w:szCs w:val="24"/>
        </w:rPr>
        <w:t xml:space="preserve">four </w:t>
      </w:r>
      <w:r w:rsidR="009C7299" w:rsidRPr="0035464E">
        <w:rPr>
          <w:rFonts w:ascii="Times New Roman" w:hAnsi="Times New Roman"/>
          <w:sz w:val="24"/>
          <w:szCs w:val="24"/>
        </w:rPr>
        <w:t xml:space="preserve">vineyard soils without </w:t>
      </w:r>
      <w:r w:rsidR="00856882">
        <w:rPr>
          <w:rFonts w:ascii="Times New Roman" w:hAnsi="Times New Roman"/>
          <w:sz w:val="24"/>
          <w:szCs w:val="24"/>
        </w:rPr>
        <w:t xml:space="preserve">(BD-) </w:t>
      </w:r>
      <w:r w:rsidR="009C7299" w:rsidRPr="0035464E">
        <w:rPr>
          <w:rFonts w:ascii="Times New Roman" w:hAnsi="Times New Roman"/>
          <w:sz w:val="24"/>
          <w:szCs w:val="24"/>
        </w:rPr>
        <w:t xml:space="preserve">and with </w:t>
      </w:r>
      <w:r w:rsidR="00856882">
        <w:rPr>
          <w:rFonts w:ascii="Times New Roman" w:hAnsi="Times New Roman"/>
          <w:sz w:val="24"/>
          <w:szCs w:val="24"/>
        </w:rPr>
        <w:t xml:space="preserve">(BD+) </w:t>
      </w:r>
      <w:r w:rsidR="009C7299" w:rsidRPr="0035464E">
        <w:rPr>
          <w:rFonts w:ascii="Times New Roman" w:hAnsi="Times New Roman"/>
          <w:sz w:val="24"/>
          <w:szCs w:val="24"/>
        </w:rPr>
        <w:t>application of bio</w:t>
      </w:r>
      <w:r w:rsidR="00856882">
        <w:rPr>
          <w:rFonts w:ascii="Times New Roman" w:hAnsi="Times New Roman"/>
          <w:sz w:val="24"/>
          <w:szCs w:val="24"/>
        </w:rPr>
        <w:t xml:space="preserve">dynamic </w:t>
      </w:r>
      <w:r w:rsidR="009C7299" w:rsidRPr="0035464E">
        <w:rPr>
          <w:rFonts w:ascii="Times New Roman" w:hAnsi="Times New Roman"/>
          <w:sz w:val="24"/>
          <w:szCs w:val="24"/>
        </w:rPr>
        <w:t>preparations</w:t>
      </w:r>
      <w:r w:rsidR="008623C5">
        <w:rPr>
          <w:rFonts w:ascii="Times New Roman" w:hAnsi="Times New Roman"/>
          <w:sz w:val="24"/>
          <w:szCs w:val="24"/>
        </w:rPr>
        <w:t>.</w:t>
      </w:r>
    </w:p>
    <w:p w14:paraId="42338215" w14:textId="77777777" w:rsidR="009C7299" w:rsidRDefault="009C7299" w:rsidP="00C74B7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63"/>
        <w:gridCol w:w="936"/>
        <w:gridCol w:w="936"/>
        <w:gridCol w:w="936"/>
        <w:gridCol w:w="936"/>
        <w:gridCol w:w="923"/>
        <w:gridCol w:w="936"/>
        <w:gridCol w:w="936"/>
        <w:gridCol w:w="936"/>
        <w:gridCol w:w="772"/>
      </w:tblGrid>
      <w:tr w:rsidR="00C74B7F" w:rsidRPr="0035464E" w14:paraId="156AD9DF" w14:textId="77777777" w:rsidTr="007A40E9">
        <w:trPr>
          <w:trHeight w:val="273"/>
        </w:trPr>
        <w:tc>
          <w:tcPr>
            <w:tcW w:w="0" w:type="auto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61160D1" w14:textId="5B8ED925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5E47A4F4" w14:textId="79788DBF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Ara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1AFF8561" w14:textId="3F8EEF6A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al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15350F95" w14:textId="69838335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lc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2E4FD639" w14:textId="7143BB7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Fru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13CB84CC" w14:textId="4E7B1972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or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2E0FF8E3" w14:textId="638C0F31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oCa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6D5BAF82" w14:textId="0F2FB068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A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639B2377" w14:textId="338F44F2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40D70F18" w14:textId="36CCCC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O</w:t>
            </w:r>
          </w:p>
        </w:tc>
      </w:tr>
      <w:tr w:rsidR="009C26CF" w:rsidRPr="0035464E" w14:paraId="357C015E" w14:textId="77777777" w:rsidTr="007A40E9">
        <w:trPr>
          <w:trHeight w:val="273"/>
        </w:trPr>
        <w:tc>
          <w:tcPr>
            <w:tcW w:w="0" w:type="auto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E182229" w14:textId="77777777" w:rsidR="009C26CF" w:rsidRPr="0035464E" w:rsidRDefault="009C26C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EE34ED9" w14:textId="77777777" w:rsidR="009C26CF" w:rsidRPr="0035464E" w:rsidRDefault="009C26C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154870A" w14:textId="77777777" w:rsidR="009C26CF" w:rsidRPr="0035464E" w:rsidRDefault="009C26C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2CD6AEA" w14:textId="77777777" w:rsidR="009C26CF" w:rsidRPr="0035464E" w:rsidRDefault="009C26C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20CAB7A" w14:textId="0B6BA435" w:rsidR="009C26CF" w:rsidRPr="0035464E" w:rsidRDefault="009C26C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µl CO</w:t>
            </w:r>
            <w:r w:rsidRPr="009C26CF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g</w:t>
            </w:r>
            <w:r w:rsidRPr="009C26CF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soil h</w:t>
            </w:r>
            <w:r w:rsidRPr="009C26CF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B1B3E29" w14:textId="77777777" w:rsidR="009C26CF" w:rsidRPr="0035464E" w:rsidRDefault="009C26C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F2C98BD" w14:textId="77777777" w:rsidR="009C26CF" w:rsidRPr="0035464E" w:rsidRDefault="009C26C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1CEC6F71" w14:textId="77777777" w:rsidR="009C26CF" w:rsidRPr="0035464E" w:rsidRDefault="009C26C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C74B7F" w:rsidRPr="00856882" w14:paraId="09891C4D" w14:textId="77777777" w:rsidTr="007A40E9">
        <w:trPr>
          <w:trHeight w:val="288"/>
        </w:trPr>
        <w:tc>
          <w:tcPr>
            <w:tcW w:w="0" w:type="auto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E3CA6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BD-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79A8D5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EEF63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2741D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D83DC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84432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D11A0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9EA56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</w:tcPr>
          <w:p w14:paraId="315AF581" w14:textId="77777777" w:rsidR="00C74B7F" w:rsidRPr="00856882" w:rsidRDefault="00C74B7F" w:rsidP="00C74B7F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74B7F" w:rsidRPr="0035464E" w14:paraId="636FF534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F5F8E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issé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1C386" w14:textId="0B321685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2.0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6A5C0" w14:textId="4485BDBA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1.6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187D3" w14:textId="1BF23FD0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7.4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471A9" w14:textId="27BF739D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7.0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92939" w14:textId="3EBEE064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1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F5ED3" w14:textId="2E8CB094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9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5ACCD" w14:textId="09A65A32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>27.8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320BE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0.2 a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756F6" w14:textId="379878AD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1 a</w:t>
            </w:r>
          </w:p>
        </w:tc>
      </w:tr>
      <w:tr w:rsidR="00C74B7F" w:rsidRPr="0035464E" w14:paraId="6FA8B21A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EC3ED" w14:textId="023DE002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Fluri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347E" w14:textId="78F632B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9 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D6DA2" w14:textId="28CB04FE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1 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D1F8" w14:textId="7AD60391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5.1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E312" w14:textId="125BFD1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1 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60A6B" w14:textId="7650A9D6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5 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AA5C1" w14:textId="22593C0B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6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B2C2" w14:textId="4A6DC4EA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 xml:space="preserve">  4.3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7878D" w14:textId="26FF7601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9 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7F1A" w14:textId="11E881E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0.7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</w:t>
            </w:r>
          </w:p>
        </w:tc>
      </w:tr>
      <w:tr w:rsidR="00C74B7F" w:rsidRPr="0035464E" w14:paraId="44D3A22F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58F59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avernet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92591" w14:textId="770BEB18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7.8 a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1C85" w14:textId="3BFE78CB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6.9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E312" w14:textId="7F20BBCF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1.7 a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11B1" w14:textId="25D1E3B2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1.0 a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87935" w14:textId="1BA4A472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4.2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D227" w14:textId="2D0A1FE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8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EB38" w14:textId="77777777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>26.9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CC75D" w14:textId="7E259FDB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7.0 b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F85FA" w14:textId="153E1188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5 b</w:t>
            </w:r>
          </w:p>
        </w:tc>
      </w:tr>
      <w:tr w:rsidR="00C74B7F" w:rsidRPr="0035464E" w14:paraId="2CDB4D72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1C12A" w14:textId="2355C037" w:rsidR="00C74B7F" w:rsidRPr="0035464E" w:rsidRDefault="009272FD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és Cul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24CE" w14:textId="6000B89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2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C9D52" w14:textId="6E9DB060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0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2C42" w14:textId="20B72131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3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A8ECF" w14:textId="03CC83EE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3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562D4" w14:textId="0B92304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0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D51BB" w14:textId="4757D010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504C" w14:textId="396E674D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>18.8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63386" w14:textId="43459628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6.7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15308" w14:textId="093342D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0 c</w:t>
            </w:r>
          </w:p>
        </w:tc>
      </w:tr>
      <w:tr w:rsidR="00C74B7F" w:rsidRPr="0035464E" w14:paraId="6E9665C7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6EBD9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2D113" w14:textId="112EE4B9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BFCF" w14:textId="172F5224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A566C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22820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A4AFD" w14:textId="47264A26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B8D06" w14:textId="647B505B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F31A" w14:textId="04C44F9E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>19.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F0B5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192C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3</w:t>
            </w:r>
          </w:p>
        </w:tc>
      </w:tr>
      <w:tr w:rsidR="00C74B7F" w:rsidRPr="00856882" w14:paraId="7000D392" w14:textId="77777777" w:rsidTr="007A40E9">
        <w:trPr>
          <w:gridAfter w:val="1"/>
          <w:trHeight w:val="288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B775C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BD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EC5D6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86C2B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AE20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6C8E2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555F9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236B" w14:textId="77777777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CAB6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C74B7F" w:rsidRPr="0035464E" w14:paraId="37CB64C7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168C5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issé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3A97" w14:textId="3956AB24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4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7158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3.4 b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2298A" w14:textId="5BBD49A9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1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749D" w14:textId="0702A56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9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690EF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1.5 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223A" w14:textId="6CA141A0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1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4D925" w14:textId="524514DD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>31.3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B44A0" w14:textId="0EF8441B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0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CE97" w14:textId="1E67B2D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6 a</w:t>
            </w:r>
          </w:p>
        </w:tc>
      </w:tr>
      <w:tr w:rsidR="00C74B7F" w:rsidRPr="0035464E" w14:paraId="6EF59275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5EBAE" w14:textId="28660BAF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Fl</w:t>
            </w:r>
            <w:r w:rsidR="00385F22">
              <w:rPr>
                <w:rFonts w:ascii="Times New Roman" w:hAnsi="Times New Roman"/>
                <w:sz w:val="24"/>
                <w:szCs w:val="24"/>
                <w:lang w:val="en-GB"/>
              </w:rPr>
              <w:t>e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uri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F2D54" w14:textId="0BDA68A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3 c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D56C" w14:textId="0B9FBB45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1 d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A44EA" w14:textId="2BA31396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8.9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26CB9" w14:textId="40679AF0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4 c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1B305" w14:textId="0841CF9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3 c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DC167" w14:textId="595A612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4 d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14630" w14:textId="50B531D2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 xml:space="preserve">  6.7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d</w:t>
            </w: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E7B00" w14:textId="34AE1D6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d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6D3BC" w14:textId="0B45646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0.9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</w:t>
            </w:r>
          </w:p>
        </w:tc>
      </w:tr>
      <w:tr w:rsidR="00C74B7F" w:rsidRPr="0035464E" w14:paraId="2DBD69C6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0976D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avernet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E136D" w14:textId="544E1F2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6.1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C2CD7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5.6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11B1" w14:textId="5E4FFBA0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9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0881E" w14:textId="458E3F3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9.5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D86A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3.1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53B8B" w14:textId="714B5891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7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FF98" w14:textId="6BD764D7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 xml:space="preserve">26.2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F1141" w14:textId="11BEA0BA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4.1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F4FE" w14:textId="0028E1DE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1.7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</w:t>
            </w:r>
          </w:p>
        </w:tc>
      </w:tr>
      <w:tr w:rsidR="00C74B7F" w:rsidRPr="0035464E" w14:paraId="2C3619FC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F9EEE" w14:textId="1BE152EA" w:rsidR="00C74B7F" w:rsidRPr="0035464E" w:rsidRDefault="009272FD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és Cul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EDAC" w14:textId="208AB5C2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2 b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B7D4" w14:textId="24074B96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4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AF969" w14:textId="07C9E85D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14.3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103B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2.5 b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E6E2A" w14:textId="4E512FD4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5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52D15" w14:textId="4C630166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8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F40B7" w14:textId="51B971E6" w:rsidR="00C74B7F" w:rsidRPr="000E62D8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E62D8">
              <w:rPr>
                <w:rFonts w:ascii="Times New Roman" w:eastAsia="Times New Roman" w:hAnsi="Times New Roman"/>
                <w:sz w:val="24"/>
                <w:szCs w:val="24"/>
              </w:rPr>
              <w:t xml:space="preserve">22.7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28E43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0.7 c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656A0" w14:textId="3B6DA218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1 c</w:t>
            </w:r>
          </w:p>
        </w:tc>
      </w:tr>
      <w:tr w:rsidR="00C74B7F" w:rsidRPr="0035464E" w14:paraId="41E52319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F9491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3451C" w14:textId="1C37B4A5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10.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F131F" w14:textId="5275241B" w:rsidR="00C74B7F" w:rsidRPr="00580903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80903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 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5ED6" w14:textId="176CFC6C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16.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BF1AA" w14:textId="20A939CF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15.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2C9E6" w14:textId="52236BB6" w:rsidR="00C74B7F" w:rsidRPr="00A77AD0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A77AD0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2671" w14:textId="4ADC500F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85688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78522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2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B3927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2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92389" w14:textId="5EEAF6D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1.6</w:t>
            </w:r>
          </w:p>
        </w:tc>
      </w:tr>
      <w:tr w:rsidR="00C74B7F" w:rsidRPr="00856882" w14:paraId="6901DAB3" w14:textId="77777777" w:rsidTr="007A40E9">
        <w:trPr>
          <w:gridAfter w:val="1"/>
          <w:trHeight w:val="288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0583E" w14:textId="14925DC6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56882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Probability valu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5F40C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0730A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9F1B8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E455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5092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B3A6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D380" w14:textId="77777777" w:rsidR="00C74B7F" w:rsidRPr="00856882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C74B7F" w:rsidRPr="0035464E" w14:paraId="302D07AE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9ADC1" w14:textId="24CEA981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BA10E" w14:textId="65B8FC28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E44B2" w14:textId="5D2E8C1A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E1365" w14:textId="36DF220A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ABC0C" w14:textId="2929A83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CCE3C" w14:textId="03E02268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E09E46" w14:textId="1553428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4D267" w14:textId="14EA3460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86D44" w14:textId="1087E86F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07B75" w14:textId="6ADB9B8B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</w:tr>
      <w:tr w:rsidR="00C74B7F" w:rsidRPr="0035464E" w14:paraId="5F5B1047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2FEE9B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ineyar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16129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94C37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D085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3F6E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F32E1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FCC5C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FD178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BFBD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B2F87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</w:tr>
      <w:tr w:rsidR="00C74B7F" w:rsidRPr="0035464E" w14:paraId="104E8206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4D3BBFB" w14:textId="49087C9C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V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×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B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9526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9D482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42E4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4D921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9897" w14:textId="0B86D2C9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84EB" w14:textId="30AB0C78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3D75A" w14:textId="10590209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896F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7B744" w14:textId="4ACFFCCB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S</w:t>
            </w:r>
          </w:p>
        </w:tc>
      </w:tr>
      <w:tr w:rsidR="00C74B7F" w:rsidRPr="0035464E" w14:paraId="682EC0BD" w14:textId="77777777" w:rsidTr="007A40E9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EDEDD3F" w14:textId="77777777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V 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DA9526" w14:textId="61A11C71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8B5C8" w14:textId="68BC8230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2B7D6" w14:textId="5360F03D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D36215" w14:textId="5DA67764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BB90" w14:textId="3E691712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36476D" w14:textId="1A4BC0CD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ED858" w14:textId="59CFDFF5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9E8735" w14:textId="38F8A3F1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9D074" w14:textId="5CFF5103" w:rsidR="00C74B7F" w:rsidRPr="0035464E" w:rsidRDefault="00C74B7F" w:rsidP="00C74B7F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5464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</w:t>
            </w:r>
          </w:p>
        </w:tc>
      </w:tr>
    </w:tbl>
    <w:p w14:paraId="1A7FED38" w14:textId="0C155930" w:rsidR="009C7299" w:rsidRDefault="009C7299" w:rsidP="00DE70D5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23189D">
        <w:rPr>
          <w:rFonts w:ascii="Times New Roman" w:hAnsi="Times New Roman"/>
          <w:sz w:val="24"/>
          <w:szCs w:val="24"/>
        </w:rPr>
        <w:t xml:space="preserve">CV = mean coefficient of variation between replicate samples (n = 6); </w:t>
      </w:r>
      <w:r w:rsidR="00856882" w:rsidRPr="0023189D">
        <w:rPr>
          <w:rFonts w:ascii="Times New Roman" w:hAnsi="Times New Roman"/>
          <w:sz w:val="24"/>
          <w:szCs w:val="24"/>
        </w:rPr>
        <w:t>different letters</w:t>
      </w:r>
      <w:r w:rsidR="00856882">
        <w:rPr>
          <w:rFonts w:ascii="Times New Roman" w:hAnsi="Times New Roman"/>
          <w:sz w:val="24"/>
          <w:szCs w:val="24"/>
        </w:rPr>
        <w:t xml:space="preserve"> within a column</w:t>
      </w:r>
      <w:r w:rsidR="00856882" w:rsidRPr="0023189D">
        <w:rPr>
          <w:rFonts w:ascii="Times New Roman" w:hAnsi="Times New Roman"/>
          <w:sz w:val="24"/>
          <w:szCs w:val="24"/>
        </w:rPr>
        <w:t xml:space="preserve"> indicate a vineyard-specific difference for each treatment (</w:t>
      </w:r>
      <w:r w:rsidR="00856882">
        <w:rPr>
          <w:rFonts w:ascii="Times New Roman" w:hAnsi="Times New Roman"/>
          <w:sz w:val="24"/>
          <w:szCs w:val="24"/>
        </w:rPr>
        <w:t>Holm-Sidak</w:t>
      </w:r>
      <w:r w:rsidR="00856882" w:rsidRPr="0023189D">
        <w:rPr>
          <w:rFonts w:ascii="Times New Roman" w:hAnsi="Times New Roman"/>
          <w:sz w:val="24"/>
          <w:szCs w:val="24"/>
        </w:rPr>
        <w:t xml:space="preserve"> test, </w:t>
      </w:r>
      <w:r w:rsidR="00856882">
        <w:rPr>
          <w:rFonts w:ascii="Times New Roman" w:hAnsi="Times New Roman"/>
          <w:i/>
          <w:sz w:val="24"/>
          <w:szCs w:val="24"/>
        </w:rPr>
        <w:t>P</w:t>
      </w:r>
      <w:r w:rsidR="00856882" w:rsidRPr="0023189D">
        <w:rPr>
          <w:rFonts w:ascii="Times New Roman" w:hAnsi="Times New Roman"/>
          <w:sz w:val="24"/>
          <w:szCs w:val="24"/>
        </w:rPr>
        <w:t xml:space="preserve"> &lt; 0.05); </w:t>
      </w:r>
      <w:r w:rsidR="00500982" w:rsidRPr="0023189D">
        <w:rPr>
          <w:rFonts w:ascii="Times New Roman" w:hAnsi="Times New Roman"/>
          <w:sz w:val="24"/>
          <w:szCs w:val="24"/>
        </w:rPr>
        <w:t xml:space="preserve">an asterisk indicates a significant </w:t>
      </w:r>
      <w:r w:rsidR="00500982">
        <w:rPr>
          <w:rFonts w:ascii="Times New Roman" w:hAnsi="Times New Roman"/>
          <w:sz w:val="24"/>
          <w:szCs w:val="24"/>
        </w:rPr>
        <w:t xml:space="preserve">higher value between the BD treatments, showing vineyard </w:t>
      </w:r>
      <w:r w:rsidR="00500982">
        <w:rPr>
          <w:rFonts w:ascii="Times New Roman" w:hAnsi="Times New Roman"/>
          <w:sz w:val="24"/>
          <w:szCs w:val="24"/>
          <w:lang w:val="en-GB"/>
        </w:rPr>
        <w:t>×</w:t>
      </w:r>
      <w:r w:rsidR="00500982">
        <w:rPr>
          <w:rFonts w:ascii="Times New Roman" w:hAnsi="Times New Roman"/>
          <w:sz w:val="24"/>
          <w:szCs w:val="24"/>
        </w:rPr>
        <w:t xml:space="preserve"> BD interactions; </w:t>
      </w:r>
      <w:r w:rsidR="00856882">
        <w:rPr>
          <w:rFonts w:ascii="Times New Roman" w:hAnsi="Times New Roman"/>
          <w:sz w:val="24"/>
          <w:szCs w:val="24"/>
        </w:rPr>
        <w:t>bold numbers indicate a significant higher mean between the BD treatments.</w:t>
      </w:r>
    </w:p>
    <w:p w14:paraId="72B99A0F" w14:textId="77777777" w:rsidR="000F6B85" w:rsidRDefault="000F6B85" w:rsidP="00C74B7F">
      <w:pPr>
        <w:autoSpaceDE w:val="0"/>
        <w:autoSpaceDN w:val="0"/>
        <w:adjustRightInd w:val="0"/>
        <w:spacing w:before="120" w:after="0" w:line="360" w:lineRule="auto"/>
        <w:rPr>
          <w:rFonts w:ascii="Times New Roman" w:hAnsi="Times New Roman"/>
          <w:sz w:val="24"/>
          <w:szCs w:val="24"/>
        </w:rPr>
      </w:pPr>
    </w:p>
    <w:p w14:paraId="47D9365B" w14:textId="77777777" w:rsidR="000F6B85" w:rsidRDefault="000F6B85" w:rsidP="00C74B7F">
      <w:pPr>
        <w:autoSpaceDE w:val="0"/>
        <w:autoSpaceDN w:val="0"/>
        <w:adjustRightInd w:val="0"/>
        <w:spacing w:before="120" w:after="0" w:line="360" w:lineRule="auto"/>
        <w:rPr>
          <w:rFonts w:ascii="Times New Roman" w:hAnsi="Times New Roman"/>
          <w:sz w:val="24"/>
          <w:szCs w:val="24"/>
          <w:shd w:val="clear" w:color="auto" w:fill="FFFFFF"/>
        </w:rPr>
        <w:sectPr w:rsidR="000F6B85" w:rsidSect="00C74B7F">
          <w:headerReference w:type="default" r:id="rId7"/>
          <w:pgSz w:w="11907" w:h="16840" w:code="9"/>
          <w:pgMar w:top="1418" w:right="1134" w:bottom="1134" w:left="1134" w:header="720" w:footer="720" w:gutter="0"/>
          <w:cols w:space="720"/>
          <w:docGrid w:linePitch="360"/>
        </w:sectPr>
      </w:pPr>
    </w:p>
    <w:p w14:paraId="0ADB3BAF" w14:textId="27EAECE4" w:rsidR="00C74B7F" w:rsidRPr="00DE70D5" w:rsidRDefault="00C74B7F" w:rsidP="00DE70D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E70D5"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 xml:space="preserve">Supplementary-Table 1b. </w:t>
      </w:r>
      <w:r w:rsidRPr="00DE70D5">
        <w:rPr>
          <w:rFonts w:ascii="Times New Roman" w:hAnsi="Times New Roman"/>
          <w:color w:val="000000"/>
          <w:sz w:val="24"/>
          <w:szCs w:val="24"/>
        </w:rPr>
        <w:t xml:space="preserve">Mean induced respiration rates for </w:t>
      </w:r>
      <w:r w:rsidRPr="00DE70D5">
        <w:rPr>
          <w:rFonts w:ascii="Times New Roman" w:hAnsi="Times New Roman"/>
          <w:sz w:val="24"/>
          <w:szCs w:val="24"/>
        </w:rPr>
        <w:t xml:space="preserve">N-acetyl-glucosamine (NAG), </w:t>
      </w:r>
      <w:r w:rsidR="00DE70D5">
        <w:rPr>
          <w:rFonts w:ascii="Times New Roman" w:hAnsi="Times New Roman"/>
          <w:sz w:val="24"/>
          <w:szCs w:val="24"/>
        </w:rPr>
        <w:t xml:space="preserve">D-glucosamine (GlcN), </w:t>
      </w:r>
      <w:r w:rsidRPr="00DE70D5">
        <w:rPr>
          <w:rFonts w:ascii="Times New Roman" w:hAnsi="Times New Roman"/>
          <w:sz w:val="24"/>
          <w:szCs w:val="24"/>
        </w:rPr>
        <w:t xml:space="preserve">D-galactosamine (GalN), </w:t>
      </w:r>
      <w:r w:rsidR="00DE70D5">
        <w:rPr>
          <w:rFonts w:ascii="Times New Roman" w:hAnsi="Times New Roman"/>
          <w:sz w:val="24"/>
          <w:szCs w:val="24"/>
        </w:rPr>
        <w:sym w:font="Symbol" w:char="F067"/>
      </w:r>
      <w:r w:rsidR="00DE70D5">
        <w:rPr>
          <w:rFonts w:ascii="Times New Roman" w:hAnsi="Times New Roman"/>
          <w:sz w:val="24"/>
          <w:szCs w:val="24"/>
        </w:rPr>
        <w:t xml:space="preserve">-amino butyric acid (GABA), </w:t>
      </w:r>
      <w:r w:rsidR="00DE70D5" w:rsidRPr="00DE70D5">
        <w:rPr>
          <w:rFonts w:ascii="Times New Roman" w:hAnsi="Times New Roman"/>
          <w:sz w:val="24"/>
          <w:szCs w:val="24"/>
        </w:rPr>
        <w:t xml:space="preserve">L-serine (Ser), L-alanine (Ala), L-cysteine (Cys), </w:t>
      </w:r>
      <w:r w:rsidR="00DE70D5">
        <w:rPr>
          <w:rFonts w:ascii="Times New Roman" w:hAnsi="Times New Roman"/>
          <w:sz w:val="24"/>
          <w:szCs w:val="24"/>
        </w:rPr>
        <w:t xml:space="preserve">L-glutamine (GluN), </w:t>
      </w:r>
      <w:r w:rsidRPr="00DE70D5">
        <w:rPr>
          <w:rFonts w:ascii="Times New Roman" w:hAnsi="Times New Roman"/>
          <w:sz w:val="24"/>
          <w:szCs w:val="24"/>
        </w:rPr>
        <w:t xml:space="preserve">and </w:t>
      </w:r>
      <w:r w:rsidR="00DE70D5">
        <w:rPr>
          <w:rFonts w:ascii="Times New Roman" w:hAnsi="Times New Roman"/>
          <w:sz w:val="24"/>
          <w:szCs w:val="24"/>
        </w:rPr>
        <w:t xml:space="preserve">L-leucine (Leu) </w:t>
      </w:r>
      <w:r w:rsidRPr="00DE70D5">
        <w:rPr>
          <w:rFonts w:ascii="Times New Roman" w:hAnsi="Times New Roman"/>
          <w:sz w:val="24"/>
          <w:szCs w:val="24"/>
        </w:rPr>
        <w:t>in four vineyard soils without (BD-) and with (BD+) application of biodynamic preparations.</w:t>
      </w:r>
    </w:p>
    <w:p w14:paraId="178D5F93" w14:textId="77777777" w:rsidR="00C74B7F" w:rsidRPr="00DE70D5" w:rsidRDefault="00C74B7F" w:rsidP="00DE70D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323"/>
        <w:gridCol w:w="869"/>
        <w:gridCol w:w="997"/>
        <w:gridCol w:w="869"/>
        <w:gridCol w:w="954"/>
        <w:gridCol w:w="981"/>
        <w:gridCol w:w="995"/>
        <w:gridCol w:w="868"/>
        <w:gridCol w:w="931"/>
        <w:gridCol w:w="852"/>
      </w:tblGrid>
      <w:tr w:rsidR="00C74B7F" w:rsidRPr="00DE70D5" w14:paraId="1FB9104E" w14:textId="7C2AED5F" w:rsidTr="009C26CF">
        <w:trPr>
          <w:trHeight w:val="273"/>
        </w:trPr>
        <w:tc>
          <w:tcPr>
            <w:tcW w:w="686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5984A51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728F4B57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AG</w:t>
            </w:r>
          </w:p>
        </w:tc>
        <w:tc>
          <w:tcPr>
            <w:tcW w:w="517" w:type="pct"/>
            <w:tcBorders>
              <w:top w:val="single" w:sz="12" w:space="0" w:color="auto"/>
              <w:bottom w:val="single" w:sz="12" w:space="0" w:color="auto"/>
            </w:tcBorders>
          </w:tcPr>
          <w:p w14:paraId="3BC9B12E" w14:textId="068716E2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lcN</w:t>
            </w:r>
          </w:p>
        </w:tc>
        <w:tc>
          <w:tcPr>
            <w:tcW w:w="45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7E4A462F" w14:textId="40A602E4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alN</w:t>
            </w:r>
          </w:p>
        </w:tc>
        <w:tc>
          <w:tcPr>
            <w:tcW w:w="495" w:type="pct"/>
            <w:tcBorders>
              <w:top w:val="single" w:sz="12" w:space="0" w:color="auto"/>
              <w:bottom w:val="single" w:sz="12" w:space="0" w:color="auto"/>
            </w:tcBorders>
          </w:tcPr>
          <w:p w14:paraId="01955CE7" w14:textId="3703842A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ABA</w:t>
            </w:r>
          </w:p>
        </w:tc>
        <w:tc>
          <w:tcPr>
            <w:tcW w:w="509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7D881F7C" w14:textId="573E06BD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er</w:t>
            </w:r>
          </w:p>
        </w:tc>
        <w:tc>
          <w:tcPr>
            <w:tcW w:w="516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4116EAFA" w14:textId="304D6AAD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Ala</w:t>
            </w:r>
          </w:p>
        </w:tc>
        <w:tc>
          <w:tcPr>
            <w:tcW w:w="450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3739576F" w14:textId="25024C0F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ys</w:t>
            </w:r>
          </w:p>
        </w:tc>
        <w:tc>
          <w:tcPr>
            <w:tcW w:w="483" w:type="pct"/>
            <w:tcBorders>
              <w:top w:val="single" w:sz="12" w:space="0" w:color="auto"/>
              <w:bottom w:val="single" w:sz="12" w:space="0" w:color="auto"/>
            </w:tcBorders>
          </w:tcPr>
          <w:p w14:paraId="54C68A89" w14:textId="6D77E2B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luN</w:t>
            </w:r>
          </w:p>
        </w:tc>
        <w:tc>
          <w:tcPr>
            <w:tcW w:w="443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15E15485" w14:textId="10E56761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eu</w:t>
            </w:r>
          </w:p>
        </w:tc>
      </w:tr>
      <w:tr w:rsidR="009C26CF" w:rsidRPr="00DE70D5" w14:paraId="71118213" w14:textId="77777777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1C3A854" w14:textId="77777777" w:rsidR="009C26CF" w:rsidRPr="00DE70D5" w:rsidRDefault="009C26C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A1D6DCA" w14:textId="77777777" w:rsidR="009C26CF" w:rsidRPr="00DE70D5" w:rsidRDefault="009C26C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17" w:type="pct"/>
            <w:tcBorders>
              <w:top w:val="single" w:sz="12" w:space="0" w:color="auto"/>
              <w:bottom w:val="single" w:sz="12" w:space="0" w:color="auto"/>
            </w:tcBorders>
          </w:tcPr>
          <w:p w14:paraId="0609BEF8" w14:textId="77777777" w:rsidR="009C26CF" w:rsidRPr="00DE70D5" w:rsidRDefault="009C26C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EEFE8BD" w14:textId="77777777" w:rsidR="009C26CF" w:rsidRPr="00DE70D5" w:rsidRDefault="009C26C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20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478E5B71" w14:textId="2C42A748" w:rsidR="009C26CF" w:rsidRPr="00DE70D5" w:rsidRDefault="009C26C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µl CO</w:t>
            </w:r>
            <w:r w:rsidRPr="009C26CF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g</w:t>
            </w:r>
            <w:r w:rsidRPr="009C26CF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soil h</w:t>
            </w:r>
            <w:r w:rsidRPr="009C26CF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50" w:type="pct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B56E35B" w14:textId="77777777" w:rsidR="009C26CF" w:rsidRPr="00DE70D5" w:rsidRDefault="009C26C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83" w:type="pct"/>
            <w:tcBorders>
              <w:top w:val="single" w:sz="12" w:space="0" w:color="auto"/>
              <w:bottom w:val="single" w:sz="12" w:space="0" w:color="auto"/>
            </w:tcBorders>
          </w:tcPr>
          <w:p w14:paraId="0F5CE3B7" w14:textId="77777777" w:rsidR="009C26CF" w:rsidRPr="00DE70D5" w:rsidRDefault="009C26C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43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7998AC28" w14:textId="77777777" w:rsidR="009C26CF" w:rsidRPr="00DE70D5" w:rsidRDefault="009C26C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906927" w:rsidRPr="00DE70D5" w14:paraId="4869AFD3" w14:textId="77777777" w:rsidTr="009C26CF">
        <w:trPr>
          <w:trHeight w:val="288"/>
        </w:trPr>
        <w:tc>
          <w:tcPr>
            <w:tcW w:w="68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6BFB28" w14:textId="5DDB7EE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D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noBreakHyphen/>
            </w:r>
          </w:p>
        </w:tc>
        <w:tc>
          <w:tcPr>
            <w:tcW w:w="451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14:paraId="7F8EF71B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17" w:type="pct"/>
            <w:tcBorders>
              <w:top w:val="single" w:sz="12" w:space="0" w:color="auto"/>
              <w:bottom w:val="nil"/>
            </w:tcBorders>
          </w:tcPr>
          <w:p w14:paraId="2AAAD540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14:paraId="76C3B743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single" w:sz="12" w:space="0" w:color="auto"/>
              <w:bottom w:val="nil"/>
            </w:tcBorders>
          </w:tcPr>
          <w:p w14:paraId="4D5A7C53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09" w:type="pct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23606714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16" w:type="pct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445F2576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0" w:type="pct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112CE661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83" w:type="pct"/>
            <w:tcBorders>
              <w:top w:val="single" w:sz="12" w:space="0" w:color="auto"/>
              <w:bottom w:val="nil"/>
            </w:tcBorders>
          </w:tcPr>
          <w:p w14:paraId="028EC7CC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43" w:type="pct"/>
            <w:tcBorders>
              <w:top w:val="single" w:sz="12" w:space="0" w:color="auto"/>
              <w:bottom w:val="nil"/>
              <w:right w:val="nil"/>
            </w:tcBorders>
          </w:tcPr>
          <w:p w14:paraId="3A938532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C74B7F" w:rsidRPr="00DE70D5" w14:paraId="31C1A6ED" w14:textId="0074214D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DB5A2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issé</w:t>
            </w:r>
          </w:p>
        </w:tc>
        <w:tc>
          <w:tcPr>
            <w:tcW w:w="45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9044DE" w14:textId="23493DD0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5 b</w:t>
            </w:r>
          </w:p>
        </w:tc>
        <w:tc>
          <w:tcPr>
            <w:tcW w:w="517" w:type="pct"/>
            <w:tcBorders>
              <w:top w:val="nil"/>
              <w:bottom w:val="nil"/>
            </w:tcBorders>
          </w:tcPr>
          <w:p w14:paraId="48120BD1" w14:textId="7E96A2A6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8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8</w:t>
            </w:r>
            <w:r w:rsidR="0099267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a</w:t>
            </w:r>
          </w:p>
        </w:tc>
        <w:tc>
          <w:tcPr>
            <w:tcW w:w="45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AEB259" w14:textId="439F0F12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5 a</w:t>
            </w:r>
          </w:p>
        </w:tc>
        <w:tc>
          <w:tcPr>
            <w:tcW w:w="495" w:type="pct"/>
            <w:tcBorders>
              <w:top w:val="nil"/>
              <w:bottom w:val="nil"/>
            </w:tcBorders>
          </w:tcPr>
          <w:p w14:paraId="263657E1" w14:textId="7C387EC4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9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a</w:t>
            </w:r>
          </w:p>
        </w:tc>
        <w:tc>
          <w:tcPr>
            <w:tcW w:w="509" w:type="pct"/>
            <w:tcBorders>
              <w:top w:val="nil"/>
              <w:bottom w:val="nil"/>
              <w:right w:val="nil"/>
            </w:tcBorders>
            <w:vAlign w:val="center"/>
          </w:tcPr>
          <w:p w14:paraId="5659B672" w14:textId="253000DC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4.8 b</w:t>
            </w:r>
          </w:p>
        </w:tc>
        <w:tc>
          <w:tcPr>
            <w:tcW w:w="516" w:type="pct"/>
            <w:tcBorders>
              <w:top w:val="nil"/>
              <w:bottom w:val="nil"/>
              <w:right w:val="nil"/>
            </w:tcBorders>
            <w:vAlign w:val="center"/>
          </w:tcPr>
          <w:p w14:paraId="0F15BA31" w14:textId="295024E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8.7 a</w:t>
            </w:r>
          </w:p>
        </w:tc>
        <w:tc>
          <w:tcPr>
            <w:tcW w:w="450" w:type="pct"/>
            <w:tcBorders>
              <w:top w:val="nil"/>
              <w:bottom w:val="nil"/>
              <w:right w:val="nil"/>
            </w:tcBorders>
            <w:vAlign w:val="center"/>
          </w:tcPr>
          <w:p w14:paraId="6C667AF9" w14:textId="5BFB0BEB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1 a</w:t>
            </w:r>
          </w:p>
        </w:tc>
        <w:tc>
          <w:tcPr>
            <w:tcW w:w="483" w:type="pct"/>
            <w:tcBorders>
              <w:top w:val="nil"/>
              <w:bottom w:val="nil"/>
            </w:tcBorders>
          </w:tcPr>
          <w:p w14:paraId="0690F0C7" w14:textId="549979D0" w:rsidR="00C74B7F" w:rsidRPr="00DE70D5" w:rsidRDefault="009B2A3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1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5b</w:t>
            </w:r>
          </w:p>
        </w:tc>
        <w:tc>
          <w:tcPr>
            <w:tcW w:w="443" w:type="pct"/>
            <w:tcBorders>
              <w:top w:val="nil"/>
              <w:bottom w:val="nil"/>
              <w:right w:val="nil"/>
            </w:tcBorders>
          </w:tcPr>
          <w:p w14:paraId="022E362E" w14:textId="7CD8E292" w:rsidR="00C74B7F" w:rsidRPr="00DE70D5" w:rsidRDefault="008B6A01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B6A0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3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7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b</w:t>
            </w:r>
          </w:p>
        </w:tc>
      </w:tr>
      <w:tr w:rsidR="00C74B7F" w:rsidRPr="00DE70D5" w14:paraId="10172303" w14:textId="41E146D2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D990D" w14:textId="6DDB078C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hAnsi="Times New Roman"/>
                <w:sz w:val="24"/>
                <w:szCs w:val="24"/>
                <w:lang w:val="en-GB"/>
              </w:rPr>
              <w:t>Fl</w:t>
            </w:r>
            <w:r w:rsidR="00385F22">
              <w:rPr>
                <w:rFonts w:ascii="Times New Roman" w:hAnsi="Times New Roman"/>
                <w:sz w:val="24"/>
                <w:szCs w:val="24"/>
                <w:lang w:val="en-GB"/>
              </w:rPr>
              <w:t>e</w:t>
            </w:r>
            <w:r w:rsidRPr="00DE70D5">
              <w:rPr>
                <w:rFonts w:ascii="Times New Roman" w:hAnsi="Times New Roman"/>
                <w:sz w:val="24"/>
                <w:szCs w:val="24"/>
                <w:lang w:val="en-GB"/>
              </w:rPr>
              <w:t>uri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A4EF" w14:textId="1A7F40E5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0 d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258856E3" w14:textId="0BB4C500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7</w:t>
            </w:r>
            <w:r w:rsidR="0099267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c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26E9" w14:textId="775C2870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7 d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687F6937" w14:textId="106B3249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b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4D546" w14:textId="689E804C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2.2 d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FEF77" w14:textId="04785912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1.7 c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7989F" w14:textId="6093DD13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0 b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7FEA342B" w14:textId="6DB06564" w:rsidR="00C74B7F" w:rsidRPr="00DE70D5" w:rsidRDefault="009B2A3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2.0d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7A66CFE5" w14:textId="59838FDC" w:rsidR="00C74B7F" w:rsidRPr="00DE70D5" w:rsidRDefault="008B6A01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B6A0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8B6A0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0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d</w:t>
            </w:r>
          </w:p>
        </w:tc>
      </w:tr>
      <w:tr w:rsidR="00C74B7F" w:rsidRPr="00DE70D5" w14:paraId="5A1AF092" w14:textId="55428178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6F4A4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avernett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F1B6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9 a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35B45B04" w14:textId="71439E49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8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3</w:t>
            </w:r>
            <w:r w:rsidR="0099267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a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AD5E" w14:textId="7A7A023A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2 b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0CA4D2B7" w14:textId="794FF6A4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7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a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A53AD" w14:textId="7AF463C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8.9 a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D1D81" w14:textId="7F536003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8 a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83F07" w14:textId="4956DBD1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7 a</w:t>
            </w:r>
            <w:r w:rsidR="00FE4A1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78631043" w14:textId="4EA7DA9D" w:rsidR="00C74B7F" w:rsidRPr="00DE70D5" w:rsidRDefault="009B2A3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2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8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a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736DCD67" w14:textId="78EBA2A5" w:rsidR="00C74B7F" w:rsidRPr="00DE70D5" w:rsidRDefault="008B6A01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B6A0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3 a</w:t>
            </w:r>
          </w:p>
        </w:tc>
      </w:tr>
      <w:tr w:rsidR="00C74B7F" w:rsidRPr="00DE70D5" w14:paraId="244FBD79" w14:textId="566DEF70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BF285" w14:textId="52F59EA0" w:rsidR="00C74B7F" w:rsidRPr="00DE70D5" w:rsidRDefault="009272FD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és Culey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FA64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9 c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213F724E" w14:textId="397A6883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5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1</w:t>
            </w:r>
            <w:r w:rsidR="0099267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b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C1AF" w14:textId="63146A50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9 c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389524E2" w14:textId="107F2745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b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F616E" w14:textId="2A346F0E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8.5 c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A04F4" w14:textId="5CFECFEF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4.4 b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DAA6D" w14:textId="367BF498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0 c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745D91CB" w14:textId="07DADDC3" w:rsidR="00C74B7F" w:rsidRPr="00DE70D5" w:rsidRDefault="00FB17E4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5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4c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528781D0" w14:textId="741EEDA3" w:rsidR="00C74B7F" w:rsidRPr="00DE70D5" w:rsidRDefault="009973DC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9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c</w:t>
            </w:r>
          </w:p>
        </w:tc>
      </w:tr>
      <w:tr w:rsidR="00C74B7F" w:rsidRPr="00DE70D5" w14:paraId="10806448" w14:textId="338BF882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4948A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9F12E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13CB1E2F" w14:textId="4B8A0B27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5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5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4050" w14:textId="1A10DBC0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4D2F032C" w14:textId="24B7A8F1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6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59E6F" w14:textId="4CB4BFCD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1.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AC234" w14:textId="13BCABE5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6.4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09FCE" w14:textId="481B3DF8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0991344E" w14:textId="1C4DDE81" w:rsidR="00C74B7F" w:rsidRPr="00DE70D5" w:rsidRDefault="00FB17E4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7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9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1BC954F1" w14:textId="72ACF999" w:rsidR="00C74B7F" w:rsidRPr="00DE70D5" w:rsidRDefault="009973DC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7</w:t>
            </w:r>
          </w:p>
        </w:tc>
      </w:tr>
      <w:tr w:rsidR="00906927" w:rsidRPr="00DE70D5" w14:paraId="0684729F" w14:textId="77777777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E24F1A" w14:textId="6AE56E04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D+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1683E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3108FD86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2BFD7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3BB683DB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D3FD9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75920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2ECAD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379E90B3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5921F36D" w14:textId="77777777" w:rsidR="00906927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C74B7F" w:rsidRPr="00DE70D5" w14:paraId="4458B68A" w14:textId="15CC607E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ED9D6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issé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C6395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0 a*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412E0661" w14:textId="77F03F25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2</w:t>
            </w:r>
            <w:r w:rsidR="0099267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a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51AEE" w14:textId="22C70D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.5 a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6261BE75" w14:textId="79A6C079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8 a*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9CF4D" w14:textId="1F9997D0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7.6 a*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7C6DD" w14:textId="2298FCC3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1.1 a*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D74F8" w14:textId="62257D1C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.3 a*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14B261A4" w14:textId="3C897C76" w:rsidR="00C74B7F" w:rsidRPr="00DE70D5" w:rsidRDefault="009B2A3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4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a*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5C9E8B6D" w14:textId="36D1186E" w:rsidR="00C74B7F" w:rsidRPr="00DE70D5" w:rsidRDefault="008B6A01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B6A0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8B6A0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7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a*</w:t>
            </w:r>
          </w:p>
        </w:tc>
      </w:tr>
      <w:tr w:rsidR="00C74B7F" w:rsidRPr="00DE70D5" w14:paraId="39469121" w14:textId="4957C3A4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FB5B6" w14:textId="06BD70F0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hAnsi="Times New Roman"/>
                <w:sz w:val="24"/>
                <w:szCs w:val="24"/>
                <w:lang w:val="en-GB"/>
              </w:rPr>
              <w:t>Fl</w:t>
            </w:r>
            <w:r w:rsidR="00385F22">
              <w:rPr>
                <w:rFonts w:ascii="Times New Roman" w:hAnsi="Times New Roman"/>
                <w:sz w:val="24"/>
                <w:szCs w:val="24"/>
                <w:lang w:val="en-GB"/>
              </w:rPr>
              <w:t>e</w:t>
            </w:r>
            <w:r w:rsidRPr="00DE70D5">
              <w:rPr>
                <w:rFonts w:ascii="Times New Roman" w:hAnsi="Times New Roman"/>
                <w:sz w:val="24"/>
                <w:szCs w:val="24"/>
                <w:lang w:val="en-GB"/>
              </w:rPr>
              <w:t>uri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B9887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8 b*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23C19AE9" w14:textId="56B36128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1</w:t>
            </w:r>
            <w:r w:rsidR="0099267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c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74995" w14:textId="1E9A5BF8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9 c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24996847" w14:textId="2D3C3414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c*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DF262" w14:textId="5AD47BAC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4.0 c*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5FC91" w14:textId="7A1D4A79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2.7 d*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0585D" w14:textId="50BEEA29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1 b*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53BD1D01" w14:textId="7DEB8059" w:rsidR="00C74B7F" w:rsidRPr="00DE70D5" w:rsidRDefault="009B2A3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3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8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c*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46F94BC3" w14:textId="3517C4E6" w:rsidR="00C74B7F" w:rsidRPr="00DE70D5" w:rsidRDefault="008B6A01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B6A0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c</w:t>
            </w:r>
          </w:p>
        </w:tc>
      </w:tr>
      <w:tr w:rsidR="00C74B7F" w:rsidRPr="00DE70D5" w14:paraId="3968CF55" w14:textId="64DC41DE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A8317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avernett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5C17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.4 a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74D08391" w14:textId="3AA318F8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9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</w:t>
            </w:r>
            <w:r w:rsidR="0099267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a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D97E6" w14:textId="13AAE831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7 d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0148D9A3" w14:textId="08A148DF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9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b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0B05F" w14:textId="2C4229C3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7.7 a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B5CF9" w14:textId="30068E02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.6 b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46A3D" w14:textId="5656C951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1 c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5D6A84CB" w14:textId="01787E88" w:rsidR="00C74B7F" w:rsidRPr="00DE70D5" w:rsidRDefault="009B2A3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13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2</w:t>
            </w:r>
            <w:r w:rsidR="00FB17E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a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70D7CD2B" w14:textId="66A3D938" w:rsidR="00C74B7F" w:rsidRPr="00DE70D5" w:rsidRDefault="008B6A01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8B6A0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 w:rsidR="009973D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6 a</w:t>
            </w:r>
          </w:p>
        </w:tc>
      </w:tr>
      <w:tr w:rsidR="00C74B7F" w:rsidRPr="00DE70D5" w14:paraId="1811A2A8" w14:textId="21E6DD90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E6BD0F" w14:textId="4A804BBC" w:rsidR="00C74B7F" w:rsidRPr="00DE70D5" w:rsidRDefault="009272FD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rés Culey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13A24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.3 b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04F5698E" w14:textId="1E01A8FA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800D5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2</w:t>
            </w:r>
            <w:r w:rsidR="0099267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b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07DE0" w14:textId="40BC523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.1 c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2B809C56" w14:textId="060FF525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d*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287BF" w14:textId="62D1F3BE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9.6 b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2ED46" w14:textId="7F823A6C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4.6 c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17D20" w14:textId="243BB586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.4 d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620EB48B" w14:textId="069ADBB6" w:rsidR="00C74B7F" w:rsidRPr="00DE70D5" w:rsidRDefault="00FB17E4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 xml:space="preserve">  </w:t>
            </w: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6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.</w:t>
            </w:r>
            <w:r w:rsidRPr="009B2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de-DE"/>
              </w:rPr>
              <w:t>b*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30CEA95E" w14:textId="1D784420" w:rsidR="00C74B7F" w:rsidRPr="00DE70D5" w:rsidRDefault="009973DC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.0 b</w:t>
            </w:r>
          </w:p>
        </w:tc>
      </w:tr>
      <w:tr w:rsidR="00C74B7F" w:rsidRPr="00DE70D5" w14:paraId="793D0C6B" w14:textId="03443CA4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9CBBD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3929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6.4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</w:tcPr>
          <w:p w14:paraId="6E563B08" w14:textId="209E774E" w:rsidR="00C74B7F" w:rsidRPr="00DE70D5" w:rsidRDefault="00800D58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 xml:space="preserve">  </w:t>
            </w:r>
            <w:r w:rsidRPr="00800D58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6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.</w:t>
            </w:r>
            <w:r w:rsidRPr="00800D58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4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2B5D5" w14:textId="55DF308B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5.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</w:tcPr>
          <w:p w14:paraId="4513F700" w14:textId="5875830B" w:rsidR="00C74B7F" w:rsidRPr="00DE70D5" w:rsidRDefault="00906927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906927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3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.</w:t>
            </w:r>
            <w:r w:rsidRPr="00906927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D1997" w14:textId="7FFA6C26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12.2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69253" w14:textId="450A3E1B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Pr="00DE70D5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7.3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27779" w14:textId="34FD5F83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3.5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</w:tcPr>
          <w:p w14:paraId="1FEEA17D" w14:textId="2C95AE3F" w:rsidR="00C74B7F" w:rsidRPr="00DE70D5" w:rsidRDefault="00FB17E4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 xml:space="preserve">  </w:t>
            </w:r>
            <w:r w:rsidRPr="00FB17E4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9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.4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</w:tcPr>
          <w:p w14:paraId="6BD7099C" w14:textId="12B80E9D" w:rsidR="00C74B7F" w:rsidRPr="00DE70D5" w:rsidRDefault="009973DC" w:rsidP="00DE70D5">
            <w:pPr>
              <w:spacing w:after="0" w:line="36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9973DC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3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de-DE"/>
              </w:rPr>
              <w:t>.2</w:t>
            </w:r>
          </w:p>
        </w:tc>
      </w:tr>
      <w:tr w:rsidR="00906927" w:rsidRPr="00DE70D5" w14:paraId="311D7A2C" w14:textId="3398A20E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D2587A" w14:textId="77777777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D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D05E5" w14:textId="77777777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A4898" w14:textId="7B10F9C4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47DBCF" w14:textId="7D238961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46932" w14:textId="696C998E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93852" w14:textId="29F784F5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66151" w14:textId="4F929DEC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6A471" w14:textId="46C14512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09797" w14:textId="12B25CEA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DD1B9" w14:textId="3FE16095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</w:tr>
      <w:tr w:rsidR="00906927" w:rsidRPr="00DE70D5" w14:paraId="2B57C770" w14:textId="38B3697E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4B091" w14:textId="77777777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ineyard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F04ED" w14:textId="77777777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32CFF" w14:textId="554AD8D3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FE39" w14:textId="3D9FE0E3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0.0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DB0D1" w14:textId="064BC244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72F20" w14:textId="7F3473DC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E0407" w14:textId="756A98BB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3B73F" w14:textId="157222B7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33B54" w14:textId="5FA3411E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2E4F5" w14:textId="44430966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</w:tr>
      <w:tr w:rsidR="00906927" w:rsidRPr="00DE70D5" w14:paraId="03D143DB" w14:textId="7C767CAB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18AD0E7" w14:textId="4B56A429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 × BD</w:t>
            </w:r>
          </w:p>
        </w:tc>
        <w:tc>
          <w:tcPr>
            <w:tcW w:w="45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5435A" w14:textId="77777777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17" w:type="pct"/>
            <w:tcBorders>
              <w:top w:val="nil"/>
              <w:left w:val="nil"/>
              <w:right w:val="nil"/>
            </w:tcBorders>
            <w:vAlign w:val="center"/>
          </w:tcPr>
          <w:p w14:paraId="6388815F" w14:textId="381F1977" w:rsidR="00906927" w:rsidRPr="00DE70D5" w:rsidRDefault="00800D58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NS</w:t>
            </w:r>
          </w:p>
        </w:tc>
        <w:tc>
          <w:tcPr>
            <w:tcW w:w="45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BA45" w14:textId="786205E1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NS</w:t>
            </w:r>
          </w:p>
        </w:tc>
        <w:tc>
          <w:tcPr>
            <w:tcW w:w="495" w:type="pct"/>
            <w:tcBorders>
              <w:top w:val="nil"/>
              <w:left w:val="nil"/>
              <w:right w:val="nil"/>
            </w:tcBorders>
            <w:vAlign w:val="center"/>
          </w:tcPr>
          <w:p w14:paraId="55513BE2" w14:textId="236870D7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09" w:type="pct"/>
            <w:tcBorders>
              <w:top w:val="nil"/>
              <w:left w:val="nil"/>
              <w:right w:val="nil"/>
            </w:tcBorders>
            <w:vAlign w:val="center"/>
          </w:tcPr>
          <w:p w14:paraId="26D097EC" w14:textId="3184F900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516" w:type="pct"/>
            <w:tcBorders>
              <w:top w:val="nil"/>
              <w:left w:val="nil"/>
              <w:right w:val="nil"/>
            </w:tcBorders>
            <w:vAlign w:val="center"/>
          </w:tcPr>
          <w:p w14:paraId="5775CEBF" w14:textId="66DBA93D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50" w:type="pct"/>
            <w:tcBorders>
              <w:top w:val="nil"/>
              <w:left w:val="nil"/>
              <w:right w:val="nil"/>
            </w:tcBorders>
            <w:vAlign w:val="center"/>
          </w:tcPr>
          <w:p w14:paraId="24DC74F1" w14:textId="13F889F7" w:rsidR="00906927" w:rsidRPr="00DE70D5" w:rsidRDefault="00906927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&lt;0.01</w:t>
            </w:r>
          </w:p>
        </w:tc>
        <w:tc>
          <w:tcPr>
            <w:tcW w:w="483" w:type="pct"/>
            <w:tcBorders>
              <w:top w:val="nil"/>
              <w:left w:val="nil"/>
              <w:right w:val="nil"/>
            </w:tcBorders>
            <w:vAlign w:val="center"/>
          </w:tcPr>
          <w:p w14:paraId="3341E6DE" w14:textId="18617F33" w:rsidR="00906927" w:rsidRPr="00DE70D5" w:rsidRDefault="00FB17E4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="00906927"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43" w:type="pct"/>
            <w:tcBorders>
              <w:top w:val="nil"/>
              <w:left w:val="nil"/>
              <w:right w:val="nil"/>
            </w:tcBorders>
            <w:vAlign w:val="center"/>
          </w:tcPr>
          <w:p w14:paraId="68999B03" w14:textId="6C12DFC1" w:rsidR="00906927" w:rsidRPr="00DE70D5" w:rsidRDefault="008B6A01" w:rsidP="00906927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</w:t>
            </w:r>
            <w:r w:rsidR="00906927"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</w:t>
            </w:r>
          </w:p>
        </w:tc>
      </w:tr>
      <w:tr w:rsidR="00C74B7F" w:rsidRPr="00DE70D5" w14:paraId="686EF69E" w14:textId="67DCBBB2" w:rsidTr="009C26CF">
        <w:trPr>
          <w:trHeight w:val="288"/>
        </w:trPr>
        <w:tc>
          <w:tcPr>
            <w:tcW w:w="68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E24E9C0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V (%)</w:t>
            </w:r>
          </w:p>
        </w:tc>
        <w:tc>
          <w:tcPr>
            <w:tcW w:w="45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105CB5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1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82EF7E2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15F27" w14:textId="06D80470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49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3B28858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485B4EC" w14:textId="28732080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1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904667B" w14:textId="40F85F05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5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A1A98BF" w14:textId="1362140B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0D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483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0CC4102" w14:textId="77777777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A19944D" w14:textId="02429EA1" w:rsidR="00C74B7F" w:rsidRPr="00DE70D5" w:rsidRDefault="00C74B7F" w:rsidP="00DE70D5">
            <w:pPr>
              <w:spacing w:after="0" w:line="36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</w:tbl>
    <w:p w14:paraId="23B61EE2" w14:textId="0AB6E353" w:rsidR="000F6B85" w:rsidRPr="00DE70D5" w:rsidRDefault="00C74B7F" w:rsidP="00611592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E70D5">
        <w:rPr>
          <w:rFonts w:ascii="Times New Roman" w:hAnsi="Times New Roman"/>
          <w:sz w:val="24"/>
          <w:szCs w:val="24"/>
        </w:rPr>
        <w:t xml:space="preserve">CV = mean coefficient of variation between replicate samples (n = 6); different letters within a column indicate a vineyard-specific difference for each treatment (Holm-Sidak test, </w:t>
      </w:r>
      <w:r w:rsidRPr="00DE70D5">
        <w:rPr>
          <w:rFonts w:ascii="Times New Roman" w:hAnsi="Times New Roman"/>
          <w:i/>
          <w:sz w:val="24"/>
          <w:szCs w:val="24"/>
        </w:rPr>
        <w:t>P</w:t>
      </w:r>
      <w:r w:rsidRPr="00DE70D5">
        <w:rPr>
          <w:rFonts w:ascii="Times New Roman" w:hAnsi="Times New Roman"/>
          <w:sz w:val="24"/>
          <w:szCs w:val="24"/>
        </w:rPr>
        <w:t xml:space="preserve"> &lt; 0.05); </w:t>
      </w:r>
      <w:r w:rsidR="00500982" w:rsidRPr="0023189D">
        <w:rPr>
          <w:rFonts w:ascii="Times New Roman" w:hAnsi="Times New Roman"/>
          <w:sz w:val="24"/>
          <w:szCs w:val="24"/>
        </w:rPr>
        <w:t xml:space="preserve">an asterisk indicates a significant </w:t>
      </w:r>
      <w:r w:rsidR="00500982">
        <w:rPr>
          <w:rFonts w:ascii="Times New Roman" w:hAnsi="Times New Roman"/>
          <w:sz w:val="24"/>
          <w:szCs w:val="24"/>
        </w:rPr>
        <w:t xml:space="preserve">higher value between the BD treatments, showing vineyard </w:t>
      </w:r>
      <w:r w:rsidR="00500982">
        <w:rPr>
          <w:rFonts w:ascii="Times New Roman" w:hAnsi="Times New Roman"/>
          <w:sz w:val="24"/>
          <w:szCs w:val="24"/>
          <w:lang w:val="en-GB"/>
        </w:rPr>
        <w:t>×</w:t>
      </w:r>
      <w:r w:rsidR="00500982">
        <w:rPr>
          <w:rFonts w:ascii="Times New Roman" w:hAnsi="Times New Roman"/>
          <w:sz w:val="24"/>
          <w:szCs w:val="24"/>
        </w:rPr>
        <w:t xml:space="preserve"> BD interactions; </w:t>
      </w:r>
      <w:r w:rsidRPr="00DE70D5">
        <w:rPr>
          <w:rFonts w:ascii="Times New Roman" w:hAnsi="Times New Roman"/>
          <w:sz w:val="24"/>
          <w:szCs w:val="24"/>
        </w:rPr>
        <w:t>bold numbers indicate a significant higher mean between the BD treatments.</w:t>
      </w:r>
      <w:bookmarkEnd w:id="0"/>
    </w:p>
    <w:sectPr w:rsidR="000F6B85" w:rsidRPr="00DE70D5" w:rsidSect="00C74B7F">
      <w:pgSz w:w="11907" w:h="16840" w:code="9"/>
      <w:pgMar w:top="1418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16C00" w14:textId="77777777" w:rsidR="00D85D7C" w:rsidRDefault="00D85D7C">
      <w:pPr>
        <w:spacing w:after="0" w:line="240" w:lineRule="auto"/>
      </w:pPr>
      <w:r>
        <w:separator/>
      </w:r>
    </w:p>
  </w:endnote>
  <w:endnote w:type="continuationSeparator" w:id="0">
    <w:p w14:paraId="4BD033C2" w14:textId="77777777" w:rsidR="00D85D7C" w:rsidRDefault="00D85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1ef757c0+2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46E21" w14:textId="77777777" w:rsidR="00D85D7C" w:rsidRDefault="00D85D7C">
      <w:pPr>
        <w:spacing w:after="0" w:line="240" w:lineRule="auto"/>
      </w:pPr>
      <w:r>
        <w:separator/>
      </w:r>
    </w:p>
  </w:footnote>
  <w:footnote w:type="continuationSeparator" w:id="0">
    <w:p w14:paraId="44370377" w14:textId="77777777" w:rsidR="00D85D7C" w:rsidRDefault="00D85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5426EB" w14:textId="77777777" w:rsidR="00597395" w:rsidRPr="009E402E" w:rsidRDefault="00597395" w:rsidP="009E40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2D1571"/>
    <w:multiLevelType w:val="hybridMultilevel"/>
    <w:tmpl w:val="10BA1D16"/>
    <w:lvl w:ilvl="0" w:tplc="DD546730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0MDWwMDQ2ATLMDJV0lIJTi4sz8/NACkxqAY9VFRcsAAAA"/>
  </w:docVars>
  <w:rsids>
    <w:rsidRoot w:val="004870AA"/>
    <w:rsid w:val="0000265C"/>
    <w:rsid w:val="00025A71"/>
    <w:rsid w:val="00044A7A"/>
    <w:rsid w:val="00046EDF"/>
    <w:rsid w:val="0005436C"/>
    <w:rsid w:val="00074993"/>
    <w:rsid w:val="000A164D"/>
    <w:rsid w:val="000C48A9"/>
    <w:rsid w:val="000C71E2"/>
    <w:rsid w:val="000D1C90"/>
    <w:rsid w:val="000D4935"/>
    <w:rsid w:val="000D4C24"/>
    <w:rsid w:val="000E62D8"/>
    <w:rsid w:val="000E7E93"/>
    <w:rsid w:val="000F42CF"/>
    <w:rsid w:val="000F6B85"/>
    <w:rsid w:val="001010B0"/>
    <w:rsid w:val="001238E8"/>
    <w:rsid w:val="00132922"/>
    <w:rsid w:val="0013332A"/>
    <w:rsid w:val="00133773"/>
    <w:rsid w:val="00146298"/>
    <w:rsid w:val="00174E1A"/>
    <w:rsid w:val="00176423"/>
    <w:rsid w:val="00187908"/>
    <w:rsid w:val="00192F80"/>
    <w:rsid w:val="00195419"/>
    <w:rsid w:val="001B138D"/>
    <w:rsid w:val="001B2617"/>
    <w:rsid w:val="001E123D"/>
    <w:rsid w:val="001E214F"/>
    <w:rsid w:val="001E7F02"/>
    <w:rsid w:val="001F2727"/>
    <w:rsid w:val="0020203F"/>
    <w:rsid w:val="00236D8A"/>
    <w:rsid w:val="00260B41"/>
    <w:rsid w:val="00262509"/>
    <w:rsid w:val="00267A0F"/>
    <w:rsid w:val="00285C89"/>
    <w:rsid w:val="002934FC"/>
    <w:rsid w:val="00296538"/>
    <w:rsid w:val="002B2E6E"/>
    <w:rsid w:val="002B7D75"/>
    <w:rsid w:val="002F2D23"/>
    <w:rsid w:val="00310137"/>
    <w:rsid w:val="00322672"/>
    <w:rsid w:val="0033140E"/>
    <w:rsid w:val="0035492F"/>
    <w:rsid w:val="00380542"/>
    <w:rsid w:val="00382891"/>
    <w:rsid w:val="00385F22"/>
    <w:rsid w:val="003913E2"/>
    <w:rsid w:val="003A00A3"/>
    <w:rsid w:val="003A1CAF"/>
    <w:rsid w:val="003C3B5F"/>
    <w:rsid w:val="003D40C2"/>
    <w:rsid w:val="003F093A"/>
    <w:rsid w:val="003F1523"/>
    <w:rsid w:val="003F5C98"/>
    <w:rsid w:val="0041032E"/>
    <w:rsid w:val="004244BC"/>
    <w:rsid w:val="004302D8"/>
    <w:rsid w:val="00434DF6"/>
    <w:rsid w:val="004368FE"/>
    <w:rsid w:val="004507CB"/>
    <w:rsid w:val="00451B64"/>
    <w:rsid w:val="004520AB"/>
    <w:rsid w:val="00463A4C"/>
    <w:rsid w:val="004640C8"/>
    <w:rsid w:val="004743FB"/>
    <w:rsid w:val="004870AA"/>
    <w:rsid w:val="004A5E0F"/>
    <w:rsid w:val="004B46A1"/>
    <w:rsid w:val="004C3173"/>
    <w:rsid w:val="004D1BF8"/>
    <w:rsid w:val="004F29E1"/>
    <w:rsid w:val="00500982"/>
    <w:rsid w:val="0050686B"/>
    <w:rsid w:val="00517061"/>
    <w:rsid w:val="00521533"/>
    <w:rsid w:val="0052291D"/>
    <w:rsid w:val="00554E3A"/>
    <w:rsid w:val="00555376"/>
    <w:rsid w:val="005566A8"/>
    <w:rsid w:val="005715D3"/>
    <w:rsid w:val="0057292B"/>
    <w:rsid w:val="00580903"/>
    <w:rsid w:val="00587BF0"/>
    <w:rsid w:val="00591942"/>
    <w:rsid w:val="005963AA"/>
    <w:rsid w:val="00597395"/>
    <w:rsid w:val="005B5DF6"/>
    <w:rsid w:val="005B688F"/>
    <w:rsid w:val="005B72DF"/>
    <w:rsid w:val="005B7A3D"/>
    <w:rsid w:val="005C120D"/>
    <w:rsid w:val="005C224C"/>
    <w:rsid w:val="005D347B"/>
    <w:rsid w:val="005D79D8"/>
    <w:rsid w:val="005E3F7C"/>
    <w:rsid w:val="005E6BC0"/>
    <w:rsid w:val="005F587F"/>
    <w:rsid w:val="00611592"/>
    <w:rsid w:val="006236A1"/>
    <w:rsid w:val="006258D9"/>
    <w:rsid w:val="00630FD2"/>
    <w:rsid w:val="00635133"/>
    <w:rsid w:val="00641E23"/>
    <w:rsid w:val="006524CA"/>
    <w:rsid w:val="006804DB"/>
    <w:rsid w:val="00682F2D"/>
    <w:rsid w:val="0069140A"/>
    <w:rsid w:val="006926A2"/>
    <w:rsid w:val="006A365E"/>
    <w:rsid w:val="006C243A"/>
    <w:rsid w:val="006C2950"/>
    <w:rsid w:val="006C6A05"/>
    <w:rsid w:val="006D0C25"/>
    <w:rsid w:val="006D7ADA"/>
    <w:rsid w:val="006E25C8"/>
    <w:rsid w:val="006E35CB"/>
    <w:rsid w:val="006E4D41"/>
    <w:rsid w:val="006E7EBB"/>
    <w:rsid w:val="006F23CC"/>
    <w:rsid w:val="00710F25"/>
    <w:rsid w:val="00752FA0"/>
    <w:rsid w:val="00761133"/>
    <w:rsid w:val="00767AFF"/>
    <w:rsid w:val="0077265F"/>
    <w:rsid w:val="007A40E9"/>
    <w:rsid w:val="007B0593"/>
    <w:rsid w:val="007B264F"/>
    <w:rsid w:val="007C632D"/>
    <w:rsid w:val="007F4BE5"/>
    <w:rsid w:val="007F5F49"/>
    <w:rsid w:val="00800D58"/>
    <w:rsid w:val="00801952"/>
    <w:rsid w:val="00802E5F"/>
    <w:rsid w:val="00805E95"/>
    <w:rsid w:val="00805F7A"/>
    <w:rsid w:val="00813AF1"/>
    <w:rsid w:val="008142D7"/>
    <w:rsid w:val="008360B9"/>
    <w:rsid w:val="008360D3"/>
    <w:rsid w:val="008469BE"/>
    <w:rsid w:val="00856882"/>
    <w:rsid w:val="008623C5"/>
    <w:rsid w:val="00892F8F"/>
    <w:rsid w:val="008B0516"/>
    <w:rsid w:val="008B6A01"/>
    <w:rsid w:val="008D2A6A"/>
    <w:rsid w:val="008F3CB4"/>
    <w:rsid w:val="008F6933"/>
    <w:rsid w:val="008F7D7B"/>
    <w:rsid w:val="00906927"/>
    <w:rsid w:val="00924A77"/>
    <w:rsid w:val="009272FD"/>
    <w:rsid w:val="00930101"/>
    <w:rsid w:val="00954B75"/>
    <w:rsid w:val="00963AD8"/>
    <w:rsid w:val="00970692"/>
    <w:rsid w:val="0098396B"/>
    <w:rsid w:val="00991653"/>
    <w:rsid w:val="00992671"/>
    <w:rsid w:val="009973DC"/>
    <w:rsid w:val="009A1709"/>
    <w:rsid w:val="009A5D88"/>
    <w:rsid w:val="009A5F09"/>
    <w:rsid w:val="009B2A38"/>
    <w:rsid w:val="009C26CF"/>
    <w:rsid w:val="009C7299"/>
    <w:rsid w:val="009E402E"/>
    <w:rsid w:val="009E4873"/>
    <w:rsid w:val="009F490A"/>
    <w:rsid w:val="00A02D3C"/>
    <w:rsid w:val="00A33552"/>
    <w:rsid w:val="00A3587C"/>
    <w:rsid w:val="00A62B79"/>
    <w:rsid w:val="00A7275E"/>
    <w:rsid w:val="00A77AD0"/>
    <w:rsid w:val="00A962CD"/>
    <w:rsid w:val="00AE529B"/>
    <w:rsid w:val="00AE5505"/>
    <w:rsid w:val="00AE6833"/>
    <w:rsid w:val="00B04AEB"/>
    <w:rsid w:val="00B04B6A"/>
    <w:rsid w:val="00B06551"/>
    <w:rsid w:val="00B17A34"/>
    <w:rsid w:val="00B2704F"/>
    <w:rsid w:val="00B30B21"/>
    <w:rsid w:val="00B34AD7"/>
    <w:rsid w:val="00B41C1D"/>
    <w:rsid w:val="00B7432B"/>
    <w:rsid w:val="00B86243"/>
    <w:rsid w:val="00BA3322"/>
    <w:rsid w:val="00BA4E0B"/>
    <w:rsid w:val="00BB5993"/>
    <w:rsid w:val="00BC3CBC"/>
    <w:rsid w:val="00BC59AC"/>
    <w:rsid w:val="00BD1EBC"/>
    <w:rsid w:val="00BD30B5"/>
    <w:rsid w:val="00BF1758"/>
    <w:rsid w:val="00C01032"/>
    <w:rsid w:val="00C520FC"/>
    <w:rsid w:val="00C52938"/>
    <w:rsid w:val="00C52C03"/>
    <w:rsid w:val="00C57832"/>
    <w:rsid w:val="00C65FAE"/>
    <w:rsid w:val="00C74B7F"/>
    <w:rsid w:val="00C85510"/>
    <w:rsid w:val="00C85C84"/>
    <w:rsid w:val="00C90B66"/>
    <w:rsid w:val="00C913A0"/>
    <w:rsid w:val="00CC1009"/>
    <w:rsid w:val="00CC1772"/>
    <w:rsid w:val="00CD597A"/>
    <w:rsid w:val="00CE14D9"/>
    <w:rsid w:val="00CE543A"/>
    <w:rsid w:val="00CF5ACA"/>
    <w:rsid w:val="00CF5BDB"/>
    <w:rsid w:val="00D0336E"/>
    <w:rsid w:val="00D127D8"/>
    <w:rsid w:val="00D270B6"/>
    <w:rsid w:val="00D27132"/>
    <w:rsid w:val="00D63082"/>
    <w:rsid w:val="00D67177"/>
    <w:rsid w:val="00D81007"/>
    <w:rsid w:val="00D85D7C"/>
    <w:rsid w:val="00DA0251"/>
    <w:rsid w:val="00DA29D0"/>
    <w:rsid w:val="00DB2CD7"/>
    <w:rsid w:val="00DC3A1B"/>
    <w:rsid w:val="00DE3D4D"/>
    <w:rsid w:val="00DE70D5"/>
    <w:rsid w:val="00DF0602"/>
    <w:rsid w:val="00E174D9"/>
    <w:rsid w:val="00E2039F"/>
    <w:rsid w:val="00E208BB"/>
    <w:rsid w:val="00E25EF6"/>
    <w:rsid w:val="00E273E1"/>
    <w:rsid w:val="00E30F9A"/>
    <w:rsid w:val="00E3106D"/>
    <w:rsid w:val="00E356CD"/>
    <w:rsid w:val="00E56C73"/>
    <w:rsid w:val="00E607F4"/>
    <w:rsid w:val="00E61995"/>
    <w:rsid w:val="00E73591"/>
    <w:rsid w:val="00E93B23"/>
    <w:rsid w:val="00EA0786"/>
    <w:rsid w:val="00EA0F48"/>
    <w:rsid w:val="00EA14AE"/>
    <w:rsid w:val="00EA5816"/>
    <w:rsid w:val="00EB2D40"/>
    <w:rsid w:val="00EB43E2"/>
    <w:rsid w:val="00ED7F24"/>
    <w:rsid w:val="00EF09E0"/>
    <w:rsid w:val="00EF13A8"/>
    <w:rsid w:val="00F0235A"/>
    <w:rsid w:val="00F2064A"/>
    <w:rsid w:val="00F2763E"/>
    <w:rsid w:val="00F27AB0"/>
    <w:rsid w:val="00F32A3B"/>
    <w:rsid w:val="00F33072"/>
    <w:rsid w:val="00F33A7A"/>
    <w:rsid w:val="00F42201"/>
    <w:rsid w:val="00F5729D"/>
    <w:rsid w:val="00F57E06"/>
    <w:rsid w:val="00F6274A"/>
    <w:rsid w:val="00F6779C"/>
    <w:rsid w:val="00F67DD2"/>
    <w:rsid w:val="00F7632C"/>
    <w:rsid w:val="00F94BA2"/>
    <w:rsid w:val="00FA07CB"/>
    <w:rsid w:val="00FB17E4"/>
    <w:rsid w:val="00FC7630"/>
    <w:rsid w:val="00FD107E"/>
    <w:rsid w:val="00FD1D07"/>
    <w:rsid w:val="00FD5251"/>
    <w:rsid w:val="00FE1D60"/>
    <w:rsid w:val="00FE4A1E"/>
    <w:rsid w:val="00FF6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748A04"/>
  <w15:chartTrackingRefBased/>
  <w15:docId w15:val="{3F35AB1B-55FB-45EA-9F14-5DCFA963B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70AA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7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0AA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87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0AA"/>
    <w:rPr>
      <w:rFonts w:ascii="Calibri" w:eastAsia="Calibri" w:hAnsi="Calibri" w:cs="Times New Roman"/>
      <w:lang w:val="en-US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4870AA"/>
    <w:pPr>
      <w:spacing w:after="120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4870AA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4870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4870AA"/>
  </w:style>
  <w:style w:type="paragraph" w:styleId="NormalWeb">
    <w:name w:val="Normal (Web)"/>
    <w:basedOn w:val="Normal"/>
    <w:uiPriority w:val="99"/>
    <w:semiHidden/>
    <w:unhideWhenUsed/>
    <w:rsid w:val="00752FA0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4302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02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02D8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0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02D8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2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2D8"/>
    <w:rPr>
      <w:rFonts w:ascii="Segoe UI" w:eastAsia="Calibr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133773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1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2</Words>
  <Characters>304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ata Aline  Bublitz</dc:creator>
  <cp:keywords/>
  <dc:description/>
  <cp:lastModifiedBy>Tabata Bublitz</cp:lastModifiedBy>
  <cp:revision>3</cp:revision>
  <dcterms:created xsi:type="dcterms:W3CDTF">2024-10-25T09:38:00Z</dcterms:created>
  <dcterms:modified xsi:type="dcterms:W3CDTF">2024-10-25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6">
    <vt:lpwstr>True</vt:lpwstr>
  </property>
  <property fmtid="{D5CDD505-2E9C-101B-9397-08002B2CF9AE}" pid="3" name="GrammarlyDocumentId">
    <vt:lpwstr>2918f8062ccd34c204e28471c3bbf10583d2dd4ee18cead16fcefa8a1892b0f9</vt:lpwstr>
  </property>
</Properties>
</file>